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1A077D" w14:textId="76A28B40" w:rsidR="00574BF5" w:rsidRPr="00153637" w:rsidRDefault="001A39B6" w:rsidP="005D5054">
      <w:pPr>
        <w:spacing w:after="0"/>
        <w:jc w:val="center"/>
        <w:rPr>
          <w:b/>
          <w:sz w:val="32"/>
          <w:szCs w:val="32"/>
        </w:rPr>
      </w:pPr>
      <w:bookmarkStart w:id="0" w:name="_Hlk33605858"/>
      <w:bookmarkEnd w:id="0"/>
      <w:r>
        <w:rPr>
          <w:b/>
          <w:sz w:val="32"/>
          <w:szCs w:val="32"/>
        </w:rPr>
        <w:t xml:space="preserve"> </w:t>
      </w:r>
      <w:r w:rsidR="005A3B8D" w:rsidRPr="00153637">
        <w:rPr>
          <w:b/>
          <w:noProof/>
          <w:sz w:val="32"/>
          <w:szCs w:val="32"/>
        </w:rPr>
        <w:drawing>
          <wp:inline distT="0" distB="0" distL="0" distR="0" wp14:anchorId="59FA52AB" wp14:editId="734256FD">
            <wp:extent cx="2009775" cy="1138075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RESHIES CAFE LOGO 2018 300dpi[21182]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1162" cy="1144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Hlk33518119"/>
    </w:p>
    <w:p w14:paraId="6F28767E" w14:textId="557995FF" w:rsidR="007C151D" w:rsidRPr="00153637" w:rsidRDefault="00C353FE" w:rsidP="00A72C14">
      <w:pPr>
        <w:spacing w:after="0"/>
        <w:jc w:val="center"/>
        <w:rPr>
          <w:rFonts w:ascii="Bahnschrift" w:hAnsi="Bahnschrift"/>
          <w:b/>
          <w:i/>
          <w:iCs/>
          <w:sz w:val="28"/>
          <w:szCs w:val="28"/>
        </w:rPr>
      </w:pPr>
      <w:r w:rsidRPr="00153637">
        <w:rPr>
          <w:rFonts w:ascii="Bahnschrift" w:hAnsi="Bahnschrift"/>
          <w:b/>
          <w:i/>
          <w:iCs/>
          <w:sz w:val="28"/>
          <w:szCs w:val="28"/>
        </w:rPr>
        <w:t>WE GOT SOUPS!</w:t>
      </w:r>
    </w:p>
    <w:p w14:paraId="07765C16" w14:textId="66587605" w:rsidR="00C353FE" w:rsidRPr="004C0C78" w:rsidRDefault="00C353FE" w:rsidP="00A72C14">
      <w:pPr>
        <w:spacing w:after="0"/>
        <w:jc w:val="center"/>
        <w:rPr>
          <w:rFonts w:ascii="Bahnschrift" w:hAnsi="Bahnschrift"/>
          <w:b/>
          <w:i/>
          <w:iCs/>
          <w:sz w:val="24"/>
          <w:szCs w:val="24"/>
        </w:rPr>
      </w:pPr>
      <w:r w:rsidRPr="004C0C78">
        <w:rPr>
          <w:rFonts w:ascii="Bahnschrift" w:hAnsi="Bahnschrift"/>
          <w:b/>
          <w:i/>
          <w:iCs/>
          <w:sz w:val="24"/>
          <w:szCs w:val="24"/>
        </w:rPr>
        <w:t>Bowls, cup &amp; Quarts!</w:t>
      </w:r>
    </w:p>
    <w:p w14:paraId="6AB4813E" w14:textId="77777777" w:rsidR="000F07A0" w:rsidRPr="004C0C78" w:rsidRDefault="000F07A0" w:rsidP="00A72C14">
      <w:pPr>
        <w:spacing w:after="0"/>
        <w:jc w:val="center"/>
        <w:rPr>
          <w:rFonts w:ascii="Bahnschrift" w:hAnsi="Bahnschrift"/>
          <w:b/>
          <w:i/>
          <w:iCs/>
          <w:sz w:val="24"/>
          <w:szCs w:val="24"/>
        </w:rPr>
      </w:pPr>
    </w:p>
    <w:p w14:paraId="66B28ECB" w14:textId="5D6BB358" w:rsidR="00217F9A" w:rsidRDefault="00D36695" w:rsidP="00A72C14">
      <w:pPr>
        <w:spacing w:after="0"/>
        <w:jc w:val="center"/>
        <w:rPr>
          <w:rFonts w:ascii="Bahnschrift" w:hAnsi="Bahnschrift"/>
          <w:b/>
          <w:sz w:val="24"/>
          <w:szCs w:val="24"/>
        </w:rPr>
      </w:pPr>
      <w:r>
        <w:rPr>
          <w:rFonts w:ascii="Bahnschrift" w:hAnsi="Bahnschrift"/>
          <w:b/>
          <w:sz w:val="24"/>
          <w:szCs w:val="24"/>
        </w:rPr>
        <w:t xml:space="preserve">December </w:t>
      </w:r>
      <w:r w:rsidR="002B0B18">
        <w:rPr>
          <w:rFonts w:ascii="Bahnschrift" w:hAnsi="Bahnschrift"/>
          <w:b/>
          <w:sz w:val="24"/>
          <w:szCs w:val="24"/>
        </w:rPr>
        <w:t>3</w:t>
      </w:r>
      <w:r w:rsidR="00AD72E6">
        <w:rPr>
          <w:rFonts w:ascii="Bahnschrift" w:hAnsi="Bahnschrift"/>
          <w:b/>
          <w:sz w:val="24"/>
          <w:szCs w:val="24"/>
        </w:rPr>
        <w:t>,</w:t>
      </w:r>
      <w:r>
        <w:rPr>
          <w:rFonts w:ascii="Bahnschrift" w:hAnsi="Bahnschrift"/>
          <w:b/>
          <w:sz w:val="24"/>
          <w:szCs w:val="24"/>
        </w:rPr>
        <w:t xml:space="preserve"> 2020</w:t>
      </w:r>
    </w:p>
    <w:p w14:paraId="7A608CE8" w14:textId="09CB292A" w:rsidR="00AD72E6" w:rsidRDefault="002B0B18" w:rsidP="00A72C14">
      <w:pPr>
        <w:spacing w:after="0"/>
        <w:jc w:val="center"/>
        <w:rPr>
          <w:rFonts w:ascii="Bahnschrift" w:hAnsi="Bahnschrift"/>
          <w:b/>
          <w:sz w:val="24"/>
          <w:szCs w:val="24"/>
        </w:rPr>
      </w:pPr>
      <w:r>
        <w:rPr>
          <w:rFonts w:ascii="Bahnschrift" w:hAnsi="Bahnschrift"/>
          <w:b/>
          <w:sz w:val="24"/>
          <w:szCs w:val="24"/>
        </w:rPr>
        <w:t>Corn Chowder</w:t>
      </w:r>
    </w:p>
    <w:p w14:paraId="51F6EFA5" w14:textId="788DE525" w:rsidR="002B0B18" w:rsidRDefault="002B0B18" w:rsidP="00A72C14">
      <w:pPr>
        <w:spacing w:after="0"/>
        <w:jc w:val="center"/>
        <w:rPr>
          <w:rFonts w:ascii="Bahnschrift" w:hAnsi="Bahnschrift"/>
          <w:b/>
          <w:sz w:val="24"/>
          <w:szCs w:val="24"/>
        </w:rPr>
      </w:pPr>
      <w:r>
        <w:rPr>
          <w:rFonts w:ascii="Bahnschrift" w:hAnsi="Bahnschrift"/>
          <w:b/>
          <w:sz w:val="24"/>
          <w:szCs w:val="24"/>
        </w:rPr>
        <w:t>Chicken &amp; Ancient Grains</w:t>
      </w:r>
    </w:p>
    <w:p w14:paraId="769CC2B6" w14:textId="76E1BA52" w:rsidR="002B0B18" w:rsidRDefault="002B0B18" w:rsidP="00A72C14">
      <w:pPr>
        <w:spacing w:after="0"/>
        <w:jc w:val="center"/>
        <w:rPr>
          <w:rFonts w:ascii="Bahnschrift" w:hAnsi="Bahnschrift"/>
          <w:b/>
          <w:sz w:val="24"/>
          <w:szCs w:val="24"/>
        </w:rPr>
      </w:pPr>
      <w:r>
        <w:rPr>
          <w:rFonts w:ascii="Bahnschrift" w:hAnsi="Bahnschrift"/>
          <w:b/>
          <w:sz w:val="24"/>
          <w:szCs w:val="24"/>
        </w:rPr>
        <w:t>Split Pea w/Ham</w:t>
      </w:r>
    </w:p>
    <w:p w14:paraId="4CB5C1D7" w14:textId="77777777" w:rsidR="002B0B18" w:rsidRDefault="002B0B18" w:rsidP="00A72C14">
      <w:pPr>
        <w:spacing w:after="0"/>
        <w:jc w:val="center"/>
        <w:rPr>
          <w:rFonts w:ascii="Bahnschrift" w:hAnsi="Bahnschrift"/>
          <w:b/>
          <w:sz w:val="24"/>
          <w:szCs w:val="24"/>
        </w:rPr>
      </w:pPr>
    </w:p>
    <w:p w14:paraId="63460FAF" w14:textId="3FA3196C" w:rsidR="00BC2892" w:rsidRPr="004C0C78" w:rsidRDefault="002B0B18" w:rsidP="00A72C14">
      <w:pPr>
        <w:spacing w:after="0"/>
        <w:jc w:val="center"/>
        <w:rPr>
          <w:rFonts w:ascii="Bahnschrift" w:hAnsi="Bahnschrift"/>
          <w:b/>
          <w:sz w:val="24"/>
          <w:szCs w:val="24"/>
        </w:rPr>
      </w:pPr>
      <w:r>
        <w:rPr>
          <w:rFonts w:ascii="Bahnschrift" w:hAnsi="Bahnschrift"/>
          <w:b/>
          <w:sz w:val="24"/>
          <w:szCs w:val="24"/>
        </w:rPr>
        <w:t>Crispy Chicken Sandwich</w:t>
      </w:r>
    </w:p>
    <w:p w14:paraId="5E49831A" w14:textId="2688D1AE" w:rsidR="00AD72E6" w:rsidRDefault="002B0B18" w:rsidP="00A72C14">
      <w:pPr>
        <w:spacing w:after="0"/>
        <w:jc w:val="center"/>
        <w:rPr>
          <w:rFonts w:ascii="Bahnschrift" w:hAnsi="Bahnschrift"/>
          <w:bCs/>
          <w:sz w:val="24"/>
          <w:szCs w:val="24"/>
        </w:rPr>
      </w:pPr>
      <w:r>
        <w:rPr>
          <w:rFonts w:ascii="Bahnschrift" w:hAnsi="Bahnschrift"/>
          <w:bCs/>
          <w:sz w:val="24"/>
          <w:szCs w:val="24"/>
        </w:rPr>
        <w:t>House hand battered crispy chicken cutlet, topped with cheddar cheese, bacon, ranch, lettuce, tomato and red onion on a fresh baked roll 9.75</w:t>
      </w:r>
    </w:p>
    <w:p w14:paraId="67FE25A6" w14:textId="0A5D5322" w:rsidR="00217F9A" w:rsidRDefault="00217F9A" w:rsidP="00A72C14">
      <w:pPr>
        <w:spacing w:after="0"/>
        <w:jc w:val="center"/>
        <w:rPr>
          <w:rFonts w:ascii="Bahnschrift" w:hAnsi="Bahnschrift"/>
          <w:bCs/>
          <w:sz w:val="24"/>
          <w:szCs w:val="24"/>
        </w:rPr>
      </w:pPr>
    </w:p>
    <w:p w14:paraId="394B009D" w14:textId="12145301" w:rsidR="002B0B18" w:rsidRPr="002B0B18" w:rsidRDefault="002B0B18" w:rsidP="00A72C14">
      <w:pPr>
        <w:spacing w:after="0"/>
        <w:jc w:val="center"/>
        <w:rPr>
          <w:rFonts w:ascii="Bahnschrift" w:hAnsi="Bahnschrift"/>
          <w:b/>
          <w:sz w:val="24"/>
          <w:szCs w:val="24"/>
        </w:rPr>
      </w:pPr>
      <w:r w:rsidRPr="002B0B18">
        <w:rPr>
          <w:rFonts w:ascii="Bahnschrift" w:hAnsi="Bahnschrift"/>
          <w:b/>
          <w:sz w:val="24"/>
          <w:szCs w:val="24"/>
        </w:rPr>
        <w:t xml:space="preserve">Mozzarella Burger Combo </w:t>
      </w:r>
    </w:p>
    <w:p w14:paraId="30C107A9" w14:textId="14B31186" w:rsidR="002B0B18" w:rsidRPr="00217F9A" w:rsidRDefault="002B0B18" w:rsidP="00A72C14">
      <w:pPr>
        <w:spacing w:after="0"/>
        <w:jc w:val="center"/>
        <w:rPr>
          <w:rFonts w:ascii="Bahnschrift" w:hAnsi="Bahnschrift"/>
          <w:b/>
          <w:sz w:val="24"/>
          <w:szCs w:val="24"/>
        </w:rPr>
      </w:pPr>
      <w:r>
        <w:rPr>
          <w:rFonts w:ascii="Bahnschrift" w:hAnsi="Bahnschrift"/>
          <w:bCs/>
          <w:sz w:val="24"/>
          <w:szCs w:val="24"/>
        </w:rPr>
        <w:t>8oz burger topped with fresh mozzarella, house roasted red peppers, roasted garlic mayo, lettuce, tomato, served with our Jumbo Onion rings 14</w:t>
      </w:r>
    </w:p>
    <w:bookmarkEnd w:id="1"/>
    <w:p w14:paraId="0B5ADC82" w14:textId="77777777" w:rsidR="00D36695" w:rsidRPr="00D36695" w:rsidRDefault="00D36695" w:rsidP="00FF49BE">
      <w:pPr>
        <w:spacing w:after="0"/>
        <w:jc w:val="center"/>
        <w:rPr>
          <w:rFonts w:ascii="Bahnschrift" w:hAnsi="Bahnschrift"/>
          <w:bCs/>
          <w:sz w:val="24"/>
          <w:szCs w:val="24"/>
        </w:rPr>
      </w:pPr>
    </w:p>
    <w:p w14:paraId="5876F101" w14:textId="368CED44" w:rsidR="00217F9A" w:rsidRPr="004C0C78" w:rsidRDefault="002B0B18" w:rsidP="00FF49BE">
      <w:pPr>
        <w:spacing w:after="0"/>
        <w:jc w:val="center"/>
        <w:rPr>
          <w:rFonts w:ascii="Bahnschrift" w:hAnsi="Bahnschrift"/>
          <w:b/>
          <w:sz w:val="24"/>
          <w:szCs w:val="24"/>
        </w:rPr>
      </w:pPr>
      <w:r>
        <w:rPr>
          <w:rFonts w:ascii="Bahnschrift" w:hAnsi="Bahnschrift"/>
          <w:b/>
          <w:sz w:val="24"/>
          <w:szCs w:val="24"/>
        </w:rPr>
        <w:t>Brett’s Roast Beef Panini</w:t>
      </w:r>
    </w:p>
    <w:p w14:paraId="761D2E1D" w14:textId="6BB51071" w:rsidR="002B0B18" w:rsidRDefault="002B0B18" w:rsidP="008C60B2">
      <w:pPr>
        <w:spacing w:after="0"/>
        <w:jc w:val="center"/>
        <w:rPr>
          <w:rFonts w:ascii="Bahnschrift" w:hAnsi="Bahnschrift"/>
          <w:bCs/>
          <w:sz w:val="24"/>
          <w:szCs w:val="24"/>
        </w:rPr>
      </w:pPr>
      <w:r w:rsidRPr="002B0B18">
        <w:rPr>
          <w:rFonts w:ascii="Bahnschrift" w:hAnsi="Bahnschrift"/>
          <w:bCs/>
          <w:sz w:val="24"/>
          <w:szCs w:val="24"/>
        </w:rPr>
        <w:t>Roast Beef, topped with gorgonzola cheese, caramelized onions, horseradish mayo, Arthur Avenue Italian bread panini</w:t>
      </w:r>
      <w:r>
        <w:rPr>
          <w:rFonts w:ascii="Bahnschrift" w:hAnsi="Bahnschrift"/>
          <w:bCs/>
          <w:sz w:val="24"/>
          <w:szCs w:val="24"/>
        </w:rPr>
        <w:t xml:space="preserve"> 9.50</w:t>
      </w:r>
    </w:p>
    <w:p w14:paraId="337192FD" w14:textId="2584E3A0" w:rsidR="00AD72E6" w:rsidRPr="002B0B18" w:rsidRDefault="002B0B18" w:rsidP="008C60B2">
      <w:pPr>
        <w:spacing w:after="0"/>
        <w:jc w:val="center"/>
        <w:rPr>
          <w:rFonts w:ascii="Bahnschrift" w:hAnsi="Bahnschrift"/>
          <w:bCs/>
          <w:sz w:val="24"/>
          <w:szCs w:val="24"/>
        </w:rPr>
      </w:pPr>
      <w:r w:rsidRPr="002B0B18">
        <w:rPr>
          <w:rFonts w:ascii="Bahnschrift" w:hAnsi="Bahnschrift"/>
          <w:bCs/>
          <w:sz w:val="24"/>
          <w:szCs w:val="24"/>
        </w:rPr>
        <w:t xml:space="preserve"> </w:t>
      </w:r>
    </w:p>
    <w:p w14:paraId="0ACDE30F" w14:textId="01429D1D" w:rsidR="00AD72E6" w:rsidRPr="002B0B18" w:rsidRDefault="002B0B18" w:rsidP="008C60B2">
      <w:pPr>
        <w:spacing w:after="0"/>
        <w:jc w:val="center"/>
        <w:rPr>
          <w:rFonts w:ascii="Bahnschrift" w:hAnsi="Bahnschrift"/>
          <w:b/>
          <w:sz w:val="24"/>
          <w:szCs w:val="24"/>
        </w:rPr>
      </w:pPr>
      <w:r w:rsidRPr="002B0B18">
        <w:rPr>
          <w:rFonts w:ascii="Bahnschrift" w:hAnsi="Bahnschrift"/>
          <w:b/>
          <w:sz w:val="24"/>
          <w:szCs w:val="24"/>
        </w:rPr>
        <w:t>The Berry Barry Chicken Salad Croissant</w:t>
      </w:r>
    </w:p>
    <w:p w14:paraId="165A653E" w14:textId="32C3A78F" w:rsidR="002B0B18" w:rsidRDefault="002B0B18" w:rsidP="008C60B2">
      <w:pPr>
        <w:spacing w:after="0"/>
        <w:jc w:val="center"/>
        <w:rPr>
          <w:rFonts w:ascii="Bahnschrift" w:hAnsi="Bahnschrift"/>
          <w:bCs/>
          <w:sz w:val="24"/>
          <w:szCs w:val="24"/>
        </w:rPr>
      </w:pPr>
      <w:r>
        <w:rPr>
          <w:rFonts w:ascii="Bahnschrift" w:hAnsi="Bahnschrift"/>
          <w:bCs/>
          <w:sz w:val="24"/>
          <w:szCs w:val="24"/>
        </w:rPr>
        <w:t>All white meat chicken salad, topped with a strawberry blueberry reduction, toasted almonds, baby kale, shredded carrots, red onions on a fresh baked croissant 9.50</w:t>
      </w:r>
    </w:p>
    <w:p w14:paraId="31C4CDF1" w14:textId="0AD0AF3C" w:rsidR="00D36695" w:rsidRDefault="00D36695" w:rsidP="008C60B2">
      <w:pPr>
        <w:spacing w:after="0"/>
        <w:jc w:val="center"/>
        <w:rPr>
          <w:rFonts w:ascii="Bahnschrift" w:hAnsi="Bahnschrift"/>
          <w:bCs/>
          <w:sz w:val="24"/>
          <w:szCs w:val="24"/>
        </w:rPr>
      </w:pPr>
    </w:p>
    <w:p w14:paraId="60240889" w14:textId="68515AF3" w:rsidR="002B0B18" w:rsidRDefault="002B0B18" w:rsidP="008C60B2">
      <w:pPr>
        <w:spacing w:after="0"/>
        <w:jc w:val="center"/>
        <w:rPr>
          <w:rFonts w:ascii="Bahnschrift" w:hAnsi="Bahnschrift"/>
          <w:bCs/>
          <w:sz w:val="24"/>
          <w:szCs w:val="24"/>
        </w:rPr>
      </w:pPr>
      <w:r>
        <w:rPr>
          <w:rFonts w:ascii="Bahnschrift" w:hAnsi="Bahnschrift"/>
          <w:bCs/>
          <w:sz w:val="24"/>
          <w:szCs w:val="24"/>
        </w:rPr>
        <w:t>Kale Caesar Special</w:t>
      </w:r>
    </w:p>
    <w:p w14:paraId="141B17FD" w14:textId="6DD28D94" w:rsidR="002B0B18" w:rsidRDefault="002B0B18" w:rsidP="008C60B2">
      <w:pPr>
        <w:spacing w:after="0"/>
        <w:jc w:val="center"/>
        <w:rPr>
          <w:rFonts w:ascii="Bahnschrift" w:hAnsi="Bahnschrift"/>
          <w:bCs/>
          <w:sz w:val="24"/>
          <w:szCs w:val="24"/>
        </w:rPr>
      </w:pPr>
      <w:r>
        <w:rPr>
          <w:rFonts w:ascii="Bahnschrift" w:hAnsi="Bahnschrift"/>
          <w:bCs/>
          <w:sz w:val="24"/>
          <w:szCs w:val="24"/>
        </w:rPr>
        <w:t>Baby Kale served with our house Caesar dressing, avocado, croutons, crumbled goat cheese, chopped tomato, grilled chicken breast 12.75</w:t>
      </w:r>
    </w:p>
    <w:p w14:paraId="5C4709E7" w14:textId="77777777" w:rsidR="00AD72E6" w:rsidRDefault="00AD72E6" w:rsidP="008C60B2">
      <w:pPr>
        <w:spacing w:after="0"/>
        <w:jc w:val="center"/>
        <w:rPr>
          <w:rFonts w:ascii="Bahnschrift" w:hAnsi="Bahnschrift"/>
          <w:bCs/>
          <w:sz w:val="24"/>
          <w:szCs w:val="24"/>
        </w:rPr>
      </w:pPr>
    </w:p>
    <w:p w14:paraId="5618747B" w14:textId="55398940" w:rsidR="00153637" w:rsidRPr="004C0C78" w:rsidRDefault="00153637" w:rsidP="00E5122B">
      <w:pPr>
        <w:spacing w:after="0"/>
        <w:jc w:val="center"/>
        <w:rPr>
          <w:rFonts w:ascii="Bahnschrift" w:hAnsi="Bahnschrift"/>
          <w:b/>
          <w:sz w:val="24"/>
          <w:szCs w:val="24"/>
        </w:rPr>
      </w:pPr>
      <w:r w:rsidRPr="004C0C78">
        <w:rPr>
          <w:rFonts w:ascii="Bahnschrift" w:hAnsi="Bahnschrift"/>
          <w:b/>
          <w:sz w:val="24"/>
          <w:szCs w:val="24"/>
        </w:rPr>
        <w:t xml:space="preserve">Thank you everyone! </w:t>
      </w:r>
    </w:p>
    <w:p w14:paraId="2E4CB699" w14:textId="1B532DA0" w:rsidR="00FF49BE" w:rsidRDefault="00863282" w:rsidP="00E5122B">
      <w:pPr>
        <w:spacing w:after="0"/>
        <w:jc w:val="center"/>
        <w:rPr>
          <w:rFonts w:ascii="Bahnschrift" w:hAnsi="Bahnschrift"/>
          <w:b/>
          <w:sz w:val="24"/>
          <w:szCs w:val="24"/>
        </w:rPr>
      </w:pPr>
      <w:r>
        <w:rPr>
          <w:rFonts w:ascii="Bahnschrift" w:hAnsi="Bahnschrift"/>
          <w:b/>
          <w:sz w:val="24"/>
          <w:szCs w:val="24"/>
        </w:rPr>
        <w:t>We have chocolate chip, oatmeal cookies</w:t>
      </w:r>
    </w:p>
    <w:p w14:paraId="610A10A4" w14:textId="55357842" w:rsidR="00863282" w:rsidRDefault="00863282" w:rsidP="00E5122B">
      <w:pPr>
        <w:spacing w:after="0"/>
        <w:jc w:val="center"/>
        <w:rPr>
          <w:rFonts w:ascii="Bahnschrift" w:hAnsi="Bahnschrift"/>
          <w:b/>
          <w:sz w:val="24"/>
          <w:szCs w:val="24"/>
        </w:rPr>
      </w:pPr>
      <w:r>
        <w:rPr>
          <w:rFonts w:ascii="Bahnschrift" w:hAnsi="Bahnschrift"/>
          <w:b/>
          <w:sz w:val="24"/>
          <w:szCs w:val="24"/>
        </w:rPr>
        <w:t>Double chocolate brownies</w:t>
      </w:r>
      <w:r w:rsidR="00667DF4">
        <w:rPr>
          <w:rFonts w:ascii="Bahnschrift" w:hAnsi="Bahnschrift"/>
          <w:b/>
          <w:sz w:val="24"/>
          <w:szCs w:val="24"/>
        </w:rPr>
        <w:t>, apple dumplings</w:t>
      </w:r>
    </w:p>
    <w:p w14:paraId="181E4F66" w14:textId="3327AF11" w:rsidR="00C6591A" w:rsidRDefault="00D36695" w:rsidP="00E5122B">
      <w:pPr>
        <w:spacing w:after="0"/>
        <w:jc w:val="center"/>
        <w:rPr>
          <w:rFonts w:ascii="Bahnschrift" w:hAnsi="Bahnschrift"/>
          <w:b/>
          <w:sz w:val="24"/>
          <w:szCs w:val="24"/>
        </w:rPr>
      </w:pPr>
      <w:r w:rsidRPr="00153637">
        <w:rPr>
          <w:b/>
          <w:noProof/>
          <w:sz w:val="32"/>
          <w:szCs w:val="32"/>
        </w:rPr>
        <w:drawing>
          <wp:inline distT="0" distB="0" distL="0" distR="0" wp14:anchorId="1473F918" wp14:editId="4027BFFF">
            <wp:extent cx="2009775" cy="1138075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RESHIES CAFE LOGO 2018 300dpi[21182]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1162" cy="1144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41CA3" w14:textId="77777777" w:rsidR="00C6591A" w:rsidRPr="00153637" w:rsidRDefault="00C6591A" w:rsidP="00C6591A">
      <w:pPr>
        <w:spacing w:after="0"/>
        <w:jc w:val="center"/>
        <w:rPr>
          <w:rFonts w:ascii="Bahnschrift" w:hAnsi="Bahnschrift"/>
          <w:b/>
          <w:i/>
          <w:iCs/>
          <w:sz w:val="28"/>
          <w:szCs w:val="28"/>
        </w:rPr>
      </w:pPr>
      <w:r w:rsidRPr="00153637">
        <w:rPr>
          <w:rFonts w:ascii="Bahnschrift" w:hAnsi="Bahnschrift"/>
          <w:b/>
          <w:i/>
          <w:iCs/>
          <w:sz w:val="28"/>
          <w:szCs w:val="28"/>
        </w:rPr>
        <w:t>WE GOT SOUPS!</w:t>
      </w:r>
    </w:p>
    <w:p w14:paraId="2E532281" w14:textId="77777777" w:rsidR="00AD72E6" w:rsidRDefault="00C6591A" w:rsidP="00AD72E6">
      <w:pPr>
        <w:spacing w:after="0"/>
        <w:jc w:val="center"/>
        <w:rPr>
          <w:rFonts w:ascii="Bahnschrift" w:hAnsi="Bahnschrift"/>
          <w:b/>
          <w:sz w:val="24"/>
          <w:szCs w:val="24"/>
        </w:rPr>
      </w:pPr>
      <w:r w:rsidRPr="004C0C78">
        <w:rPr>
          <w:rFonts w:ascii="Bahnschrift" w:hAnsi="Bahnschrift"/>
          <w:b/>
          <w:i/>
          <w:iCs/>
          <w:sz w:val="24"/>
          <w:szCs w:val="24"/>
        </w:rPr>
        <w:t>Bowls, cup &amp; Quarts!</w:t>
      </w:r>
      <w:r w:rsidR="00AD72E6" w:rsidRPr="00AD72E6">
        <w:rPr>
          <w:rFonts w:ascii="Bahnschrift" w:hAnsi="Bahnschrift"/>
          <w:b/>
          <w:sz w:val="24"/>
          <w:szCs w:val="24"/>
        </w:rPr>
        <w:t xml:space="preserve"> </w:t>
      </w:r>
    </w:p>
    <w:p w14:paraId="29C1E190" w14:textId="77777777" w:rsidR="00667DF4" w:rsidRDefault="00667DF4" w:rsidP="00667DF4">
      <w:pPr>
        <w:spacing w:after="0"/>
        <w:jc w:val="center"/>
        <w:rPr>
          <w:rFonts w:ascii="Bahnschrift" w:hAnsi="Bahnschrift"/>
          <w:b/>
          <w:sz w:val="24"/>
          <w:szCs w:val="24"/>
        </w:rPr>
      </w:pPr>
      <w:r>
        <w:rPr>
          <w:rFonts w:ascii="Bahnschrift" w:hAnsi="Bahnschrift"/>
          <w:b/>
          <w:sz w:val="24"/>
          <w:szCs w:val="24"/>
        </w:rPr>
        <w:t>December 3, 2020</w:t>
      </w:r>
    </w:p>
    <w:p w14:paraId="0DF70C49" w14:textId="77777777" w:rsidR="00667DF4" w:rsidRDefault="00667DF4" w:rsidP="00667DF4">
      <w:pPr>
        <w:spacing w:after="0"/>
        <w:jc w:val="center"/>
        <w:rPr>
          <w:rFonts w:ascii="Bahnschrift" w:hAnsi="Bahnschrift"/>
          <w:b/>
          <w:sz w:val="24"/>
          <w:szCs w:val="24"/>
        </w:rPr>
      </w:pPr>
      <w:r>
        <w:rPr>
          <w:rFonts w:ascii="Bahnschrift" w:hAnsi="Bahnschrift"/>
          <w:b/>
          <w:sz w:val="24"/>
          <w:szCs w:val="24"/>
        </w:rPr>
        <w:t>Corn Chowder</w:t>
      </w:r>
    </w:p>
    <w:p w14:paraId="599F099F" w14:textId="77777777" w:rsidR="00667DF4" w:rsidRDefault="00667DF4" w:rsidP="00667DF4">
      <w:pPr>
        <w:spacing w:after="0"/>
        <w:jc w:val="center"/>
        <w:rPr>
          <w:rFonts w:ascii="Bahnschrift" w:hAnsi="Bahnschrift"/>
          <w:b/>
          <w:sz w:val="24"/>
          <w:szCs w:val="24"/>
        </w:rPr>
      </w:pPr>
      <w:r>
        <w:rPr>
          <w:rFonts w:ascii="Bahnschrift" w:hAnsi="Bahnschrift"/>
          <w:b/>
          <w:sz w:val="24"/>
          <w:szCs w:val="24"/>
        </w:rPr>
        <w:t>Chicken &amp; Ancient Grains</w:t>
      </w:r>
    </w:p>
    <w:p w14:paraId="45410AB1" w14:textId="77777777" w:rsidR="00667DF4" w:rsidRDefault="00667DF4" w:rsidP="00667DF4">
      <w:pPr>
        <w:spacing w:after="0"/>
        <w:jc w:val="center"/>
        <w:rPr>
          <w:rFonts w:ascii="Bahnschrift" w:hAnsi="Bahnschrift"/>
          <w:b/>
          <w:sz w:val="24"/>
          <w:szCs w:val="24"/>
        </w:rPr>
      </w:pPr>
      <w:r>
        <w:rPr>
          <w:rFonts w:ascii="Bahnschrift" w:hAnsi="Bahnschrift"/>
          <w:b/>
          <w:sz w:val="24"/>
          <w:szCs w:val="24"/>
        </w:rPr>
        <w:t>Split Pea w/Ham</w:t>
      </w:r>
    </w:p>
    <w:p w14:paraId="6B43F613" w14:textId="77777777" w:rsidR="00667DF4" w:rsidRDefault="00667DF4" w:rsidP="00667DF4">
      <w:pPr>
        <w:spacing w:after="0"/>
        <w:jc w:val="center"/>
        <w:rPr>
          <w:rFonts w:ascii="Bahnschrift" w:hAnsi="Bahnschrift"/>
          <w:b/>
          <w:sz w:val="24"/>
          <w:szCs w:val="24"/>
        </w:rPr>
      </w:pPr>
    </w:p>
    <w:p w14:paraId="29442593" w14:textId="77777777" w:rsidR="00667DF4" w:rsidRPr="004C0C78" w:rsidRDefault="00667DF4" w:rsidP="00667DF4">
      <w:pPr>
        <w:spacing w:after="0"/>
        <w:jc w:val="center"/>
        <w:rPr>
          <w:rFonts w:ascii="Bahnschrift" w:hAnsi="Bahnschrift"/>
          <w:b/>
          <w:sz w:val="24"/>
          <w:szCs w:val="24"/>
        </w:rPr>
      </w:pPr>
      <w:r>
        <w:rPr>
          <w:rFonts w:ascii="Bahnschrift" w:hAnsi="Bahnschrift"/>
          <w:b/>
          <w:sz w:val="24"/>
          <w:szCs w:val="24"/>
        </w:rPr>
        <w:t>Crispy Chicken Sandwich</w:t>
      </w:r>
    </w:p>
    <w:p w14:paraId="366236D2" w14:textId="77777777" w:rsidR="00667DF4" w:rsidRDefault="00667DF4" w:rsidP="00667DF4">
      <w:pPr>
        <w:spacing w:after="0"/>
        <w:jc w:val="center"/>
        <w:rPr>
          <w:rFonts w:ascii="Bahnschrift" w:hAnsi="Bahnschrift"/>
          <w:bCs/>
          <w:sz w:val="24"/>
          <w:szCs w:val="24"/>
        </w:rPr>
      </w:pPr>
      <w:r>
        <w:rPr>
          <w:rFonts w:ascii="Bahnschrift" w:hAnsi="Bahnschrift"/>
          <w:bCs/>
          <w:sz w:val="24"/>
          <w:szCs w:val="24"/>
        </w:rPr>
        <w:t>House hand battered crispy chicken cutlet, topped with cheddar cheese, bacon, ranch, lettuce, tomato and red onion on a fresh baked roll 9.75</w:t>
      </w:r>
    </w:p>
    <w:p w14:paraId="70DDD587" w14:textId="77777777" w:rsidR="00667DF4" w:rsidRDefault="00667DF4" w:rsidP="00667DF4">
      <w:pPr>
        <w:spacing w:after="0"/>
        <w:jc w:val="center"/>
        <w:rPr>
          <w:rFonts w:ascii="Bahnschrift" w:hAnsi="Bahnschrift"/>
          <w:bCs/>
          <w:sz w:val="24"/>
          <w:szCs w:val="24"/>
        </w:rPr>
      </w:pPr>
    </w:p>
    <w:p w14:paraId="09558193" w14:textId="77777777" w:rsidR="00667DF4" w:rsidRPr="002B0B18" w:rsidRDefault="00667DF4" w:rsidP="00667DF4">
      <w:pPr>
        <w:spacing w:after="0"/>
        <w:jc w:val="center"/>
        <w:rPr>
          <w:rFonts w:ascii="Bahnschrift" w:hAnsi="Bahnschrift"/>
          <w:b/>
          <w:sz w:val="24"/>
          <w:szCs w:val="24"/>
        </w:rPr>
      </w:pPr>
      <w:r w:rsidRPr="002B0B18">
        <w:rPr>
          <w:rFonts w:ascii="Bahnschrift" w:hAnsi="Bahnschrift"/>
          <w:b/>
          <w:sz w:val="24"/>
          <w:szCs w:val="24"/>
        </w:rPr>
        <w:t xml:space="preserve">Mozzarella Burger Combo </w:t>
      </w:r>
    </w:p>
    <w:p w14:paraId="30589CAD" w14:textId="77777777" w:rsidR="00667DF4" w:rsidRPr="00217F9A" w:rsidRDefault="00667DF4" w:rsidP="00667DF4">
      <w:pPr>
        <w:spacing w:after="0"/>
        <w:jc w:val="center"/>
        <w:rPr>
          <w:rFonts w:ascii="Bahnschrift" w:hAnsi="Bahnschrift"/>
          <w:b/>
          <w:sz w:val="24"/>
          <w:szCs w:val="24"/>
        </w:rPr>
      </w:pPr>
      <w:r>
        <w:rPr>
          <w:rFonts w:ascii="Bahnschrift" w:hAnsi="Bahnschrift"/>
          <w:bCs/>
          <w:sz w:val="24"/>
          <w:szCs w:val="24"/>
        </w:rPr>
        <w:t>8oz burger topped with fresh mozzarella, house roasted red peppers, roasted garlic mayo, lettuce, tomato, served with our Jumbo Onion rings 14</w:t>
      </w:r>
    </w:p>
    <w:p w14:paraId="527F5C22" w14:textId="77777777" w:rsidR="00667DF4" w:rsidRPr="00D36695" w:rsidRDefault="00667DF4" w:rsidP="00667DF4">
      <w:pPr>
        <w:spacing w:after="0"/>
        <w:jc w:val="center"/>
        <w:rPr>
          <w:rFonts w:ascii="Bahnschrift" w:hAnsi="Bahnschrift"/>
          <w:bCs/>
          <w:sz w:val="24"/>
          <w:szCs w:val="24"/>
        </w:rPr>
      </w:pPr>
    </w:p>
    <w:p w14:paraId="7AFE6288" w14:textId="77777777" w:rsidR="00667DF4" w:rsidRPr="004C0C78" w:rsidRDefault="00667DF4" w:rsidP="00667DF4">
      <w:pPr>
        <w:spacing w:after="0"/>
        <w:jc w:val="center"/>
        <w:rPr>
          <w:rFonts w:ascii="Bahnschrift" w:hAnsi="Bahnschrift"/>
          <w:b/>
          <w:sz w:val="24"/>
          <w:szCs w:val="24"/>
        </w:rPr>
      </w:pPr>
      <w:r>
        <w:rPr>
          <w:rFonts w:ascii="Bahnschrift" w:hAnsi="Bahnschrift"/>
          <w:b/>
          <w:sz w:val="24"/>
          <w:szCs w:val="24"/>
        </w:rPr>
        <w:t>Brett’s Roast Beef Panini</w:t>
      </w:r>
    </w:p>
    <w:p w14:paraId="0C1707FA" w14:textId="77777777" w:rsidR="00667DF4" w:rsidRDefault="00667DF4" w:rsidP="00667DF4">
      <w:pPr>
        <w:spacing w:after="0"/>
        <w:jc w:val="center"/>
        <w:rPr>
          <w:rFonts w:ascii="Bahnschrift" w:hAnsi="Bahnschrift"/>
          <w:bCs/>
          <w:sz w:val="24"/>
          <w:szCs w:val="24"/>
        </w:rPr>
      </w:pPr>
      <w:r w:rsidRPr="002B0B18">
        <w:rPr>
          <w:rFonts w:ascii="Bahnschrift" w:hAnsi="Bahnschrift"/>
          <w:bCs/>
          <w:sz w:val="24"/>
          <w:szCs w:val="24"/>
        </w:rPr>
        <w:t>Roast Beef, topped with gorgonzola cheese, caramelized onions, horseradish mayo, Arthur Avenue Italian bread panini</w:t>
      </w:r>
      <w:r>
        <w:rPr>
          <w:rFonts w:ascii="Bahnschrift" w:hAnsi="Bahnschrift"/>
          <w:bCs/>
          <w:sz w:val="24"/>
          <w:szCs w:val="24"/>
        </w:rPr>
        <w:t xml:space="preserve"> 9.50</w:t>
      </w:r>
    </w:p>
    <w:p w14:paraId="6A99AC01" w14:textId="77777777" w:rsidR="00667DF4" w:rsidRPr="002B0B18" w:rsidRDefault="00667DF4" w:rsidP="00667DF4">
      <w:pPr>
        <w:spacing w:after="0"/>
        <w:jc w:val="center"/>
        <w:rPr>
          <w:rFonts w:ascii="Bahnschrift" w:hAnsi="Bahnschrift"/>
          <w:bCs/>
          <w:sz w:val="24"/>
          <w:szCs w:val="24"/>
        </w:rPr>
      </w:pPr>
      <w:r w:rsidRPr="002B0B18">
        <w:rPr>
          <w:rFonts w:ascii="Bahnschrift" w:hAnsi="Bahnschrift"/>
          <w:bCs/>
          <w:sz w:val="24"/>
          <w:szCs w:val="24"/>
        </w:rPr>
        <w:t xml:space="preserve"> </w:t>
      </w:r>
    </w:p>
    <w:p w14:paraId="24688652" w14:textId="77777777" w:rsidR="00667DF4" w:rsidRPr="002B0B18" w:rsidRDefault="00667DF4" w:rsidP="00667DF4">
      <w:pPr>
        <w:spacing w:after="0"/>
        <w:jc w:val="center"/>
        <w:rPr>
          <w:rFonts w:ascii="Bahnschrift" w:hAnsi="Bahnschrift"/>
          <w:b/>
          <w:sz w:val="24"/>
          <w:szCs w:val="24"/>
        </w:rPr>
      </w:pPr>
      <w:r w:rsidRPr="002B0B18">
        <w:rPr>
          <w:rFonts w:ascii="Bahnschrift" w:hAnsi="Bahnschrift"/>
          <w:b/>
          <w:sz w:val="24"/>
          <w:szCs w:val="24"/>
        </w:rPr>
        <w:t>The Berry Barry Chicken Salad Croissant</w:t>
      </w:r>
    </w:p>
    <w:p w14:paraId="58F5B71A" w14:textId="77777777" w:rsidR="00667DF4" w:rsidRDefault="00667DF4" w:rsidP="00667DF4">
      <w:pPr>
        <w:spacing w:after="0"/>
        <w:jc w:val="center"/>
        <w:rPr>
          <w:rFonts w:ascii="Bahnschrift" w:hAnsi="Bahnschrift"/>
          <w:bCs/>
          <w:sz w:val="24"/>
          <w:szCs w:val="24"/>
        </w:rPr>
      </w:pPr>
      <w:r>
        <w:rPr>
          <w:rFonts w:ascii="Bahnschrift" w:hAnsi="Bahnschrift"/>
          <w:bCs/>
          <w:sz w:val="24"/>
          <w:szCs w:val="24"/>
        </w:rPr>
        <w:t>All white meat chicken salad, topped with a strawberry blueberry reduction, toasted almonds, baby kale, shredded carrots, red onions on a fresh baked croissant 9.50</w:t>
      </w:r>
    </w:p>
    <w:p w14:paraId="657E4CF1" w14:textId="77777777" w:rsidR="00667DF4" w:rsidRDefault="00667DF4" w:rsidP="00667DF4">
      <w:pPr>
        <w:spacing w:after="0"/>
        <w:jc w:val="center"/>
        <w:rPr>
          <w:rFonts w:ascii="Bahnschrift" w:hAnsi="Bahnschrift"/>
          <w:bCs/>
          <w:sz w:val="24"/>
          <w:szCs w:val="24"/>
        </w:rPr>
      </w:pPr>
    </w:p>
    <w:p w14:paraId="395A93FD" w14:textId="77777777" w:rsidR="00667DF4" w:rsidRDefault="00667DF4" w:rsidP="00667DF4">
      <w:pPr>
        <w:spacing w:after="0"/>
        <w:jc w:val="center"/>
        <w:rPr>
          <w:rFonts w:ascii="Bahnschrift" w:hAnsi="Bahnschrift"/>
          <w:bCs/>
          <w:sz w:val="24"/>
          <w:szCs w:val="24"/>
        </w:rPr>
      </w:pPr>
      <w:r>
        <w:rPr>
          <w:rFonts w:ascii="Bahnschrift" w:hAnsi="Bahnschrift"/>
          <w:bCs/>
          <w:sz w:val="24"/>
          <w:szCs w:val="24"/>
        </w:rPr>
        <w:t>Kale Caesar Special</w:t>
      </w:r>
    </w:p>
    <w:p w14:paraId="62EC33F7" w14:textId="77777777" w:rsidR="00667DF4" w:rsidRDefault="00667DF4" w:rsidP="00667DF4">
      <w:pPr>
        <w:spacing w:after="0"/>
        <w:jc w:val="center"/>
        <w:rPr>
          <w:rFonts w:ascii="Bahnschrift" w:hAnsi="Bahnschrift"/>
          <w:bCs/>
          <w:sz w:val="24"/>
          <w:szCs w:val="24"/>
        </w:rPr>
      </w:pPr>
      <w:r>
        <w:rPr>
          <w:rFonts w:ascii="Bahnschrift" w:hAnsi="Bahnschrift"/>
          <w:bCs/>
          <w:sz w:val="24"/>
          <w:szCs w:val="24"/>
        </w:rPr>
        <w:t>Baby Kale served with our house Caesar dressing, avocado, croutons, crumbled goat cheese, chopped tomato, grilled chicken breast 12.75</w:t>
      </w:r>
    </w:p>
    <w:p w14:paraId="1A926984" w14:textId="77777777" w:rsidR="00667DF4" w:rsidRDefault="00667DF4" w:rsidP="00667DF4">
      <w:pPr>
        <w:spacing w:after="0"/>
        <w:jc w:val="center"/>
        <w:rPr>
          <w:rFonts w:ascii="Bahnschrift" w:hAnsi="Bahnschrift"/>
          <w:bCs/>
          <w:sz w:val="24"/>
          <w:szCs w:val="24"/>
        </w:rPr>
      </w:pPr>
    </w:p>
    <w:p w14:paraId="7DE6BE2C" w14:textId="77777777" w:rsidR="00667DF4" w:rsidRPr="004C0C78" w:rsidRDefault="00667DF4" w:rsidP="00667DF4">
      <w:pPr>
        <w:spacing w:after="0"/>
        <w:jc w:val="center"/>
        <w:rPr>
          <w:rFonts w:ascii="Bahnschrift" w:hAnsi="Bahnschrift"/>
          <w:b/>
          <w:sz w:val="24"/>
          <w:szCs w:val="24"/>
        </w:rPr>
      </w:pPr>
      <w:r w:rsidRPr="004C0C78">
        <w:rPr>
          <w:rFonts w:ascii="Bahnschrift" w:hAnsi="Bahnschrift"/>
          <w:b/>
          <w:sz w:val="24"/>
          <w:szCs w:val="24"/>
        </w:rPr>
        <w:t xml:space="preserve">Thank you everyone! </w:t>
      </w:r>
    </w:p>
    <w:p w14:paraId="181A9A4B" w14:textId="77777777" w:rsidR="00667DF4" w:rsidRDefault="00667DF4" w:rsidP="00667DF4">
      <w:pPr>
        <w:spacing w:after="0"/>
        <w:jc w:val="center"/>
        <w:rPr>
          <w:rFonts w:ascii="Bahnschrift" w:hAnsi="Bahnschrift"/>
          <w:b/>
          <w:sz w:val="24"/>
          <w:szCs w:val="24"/>
        </w:rPr>
      </w:pPr>
      <w:r>
        <w:rPr>
          <w:rFonts w:ascii="Bahnschrift" w:hAnsi="Bahnschrift"/>
          <w:b/>
          <w:sz w:val="24"/>
          <w:szCs w:val="24"/>
        </w:rPr>
        <w:t>We have chocolate chip, oatmeal cookies</w:t>
      </w:r>
    </w:p>
    <w:p w14:paraId="2E71500E" w14:textId="4F9DEFE9" w:rsidR="00AD72E6" w:rsidRDefault="00667DF4" w:rsidP="00667DF4">
      <w:pPr>
        <w:spacing w:after="0"/>
        <w:jc w:val="center"/>
        <w:rPr>
          <w:rFonts w:ascii="Bahnschrift" w:hAnsi="Bahnschrift"/>
          <w:b/>
          <w:sz w:val="24"/>
          <w:szCs w:val="24"/>
        </w:rPr>
      </w:pPr>
      <w:r>
        <w:rPr>
          <w:rFonts w:ascii="Bahnschrift" w:hAnsi="Bahnschrift"/>
          <w:b/>
          <w:sz w:val="24"/>
          <w:szCs w:val="24"/>
        </w:rPr>
        <w:t>Double chocolate brownies, apple dumplings</w:t>
      </w:r>
    </w:p>
    <w:p w14:paraId="4C19015A" w14:textId="77777777" w:rsidR="00AD72E6" w:rsidRDefault="00AD72E6" w:rsidP="00AD72E6">
      <w:pPr>
        <w:spacing w:after="0"/>
        <w:jc w:val="center"/>
        <w:rPr>
          <w:rFonts w:ascii="Bahnschrift" w:hAnsi="Bahnschrift"/>
          <w:b/>
          <w:sz w:val="24"/>
          <w:szCs w:val="24"/>
        </w:rPr>
      </w:pPr>
    </w:p>
    <w:p w14:paraId="400B72AE" w14:textId="4A89E721" w:rsidR="00C6591A" w:rsidRPr="004C0C78" w:rsidRDefault="00C6591A" w:rsidP="00C6591A">
      <w:pPr>
        <w:spacing w:after="0"/>
        <w:jc w:val="center"/>
        <w:rPr>
          <w:rFonts w:ascii="Bahnschrift" w:hAnsi="Bahnschrift"/>
          <w:b/>
          <w:i/>
          <w:iCs/>
          <w:sz w:val="24"/>
          <w:szCs w:val="24"/>
        </w:rPr>
      </w:pPr>
    </w:p>
    <w:sectPr w:rsidR="00C6591A" w:rsidRPr="004C0C78" w:rsidSect="004C0C78">
      <w:pgSz w:w="12240" w:h="15840" w:code="1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94CF0F" w14:textId="77777777" w:rsidR="000E7FD7" w:rsidRDefault="000E7FD7" w:rsidP="005527CF">
      <w:pPr>
        <w:spacing w:after="0" w:line="240" w:lineRule="auto"/>
      </w:pPr>
      <w:r>
        <w:separator/>
      </w:r>
    </w:p>
  </w:endnote>
  <w:endnote w:type="continuationSeparator" w:id="0">
    <w:p w14:paraId="409683B5" w14:textId="77777777" w:rsidR="000E7FD7" w:rsidRDefault="000E7FD7" w:rsidP="005527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1E8621" w14:textId="77777777" w:rsidR="000E7FD7" w:rsidRDefault="000E7FD7" w:rsidP="005527CF">
      <w:pPr>
        <w:spacing w:after="0" w:line="240" w:lineRule="auto"/>
      </w:pPr>
      <w:r>
        <w:separator/>
      </w:r>
    </w:p>
  </w:footnote>
  <w:footnote w:type="continuationSeparator" w:id="0">
    <w:p w14:paraId="2626A8A9" w14:textId="77777777" w:rsidR="000E7FD7" w:rsidRDefault="000E7FD7" w:rsidP="005527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9928F0"/>
    <w:multiLevelType w:val="hybridMultilevel"/>
    <w:tmpl w:val="E2EC0294"/>
    <w:lvl w:ilvl="0" w:tplc="0CF2F5A8">
      <w:start w:val="860"/>
      <w:numFmt w:val="bullet"/>
      <w:lvlText w:val="-"/>
      <w:lvlJc w:val="left"/>
      <w:pPr>
        <w:ind w:left="45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5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xMrY0Nzc2NDEytTRU0lEKTi0uzszPAykwNqwFAMRWSHktAAAA"/>
  </w:docVars>
  <w:rsids>
    <w:rsidRoot w:val="008716F6"/>
    <w:rsid w:val="000075B6"/>
    <w:rsid w:val="00013EA7"/>
    <w:rsid w:val="00016004"/>
    <w:rsid w:val="0002560E"/>
    <w:rsid w:val="000262EA"/>
    <w:rsid w:val="00045233"/>
    <w:rsid w:val="00060506"/>
    <w:rsid w:val="00070864"/>
    <w:rsid w:val="00075E81"/>
    <w:rsid w:val="00095ADA"/>
    <w:rsid w:val="000A3415"/>
    <w:rsid w:val="000A71CD"/>
    <w:rsid w:val="000C4048"/>
    <w:rsid w:val="000D2826"/>
    <w:rsid w:val="000E33E2"/>
    <w:rsid w:val="000E7FD7"/>
    <w:rsid w:val="000F07A0"/>
    <w:rsid w:val="000F39C2"/>
    <w:rsid w:val="0010067A"/>
    <w:rsid w:val="0010751E"/>
    <w:rsid w:val="00120FEB"/>
    <w:rsid w:val="00124F0E"/>
    <w:rsid w:val="00135A03"/>
    <w:rsid w:val="00136E20"/>
    <w:rsid w:val="00140ABE"/>
    <w:rsid w:val="001448D0"/>
    <w:rsid w:val="00144EBD"/>
    <w:rsid w:val="00153637"/>
    <w:rsid w:val="001638E2"/>
    <w:rsid w:val="00171973"/>
    <w:rsid w:val="00176862"/>
    <w:rsid w:val="00184EA9"/>
    <w:rsid w:val="001935F4"/>
    <w:rsid w:val="001A20E1"/>
    <w:rsid w:val="001A39B6"/>
    <w:rsid w:val="001B45FA"/>
    <w:rsid w:val="001B6BDF"/>
    <w:rsid w:val="001C1612"/>
    <w:rsid w:val="001D4488"/>
    <w:rsid w:val="001D740E"/>
    <w:rsid w:val="002003A3"/>
    <w:rsid w:val="00217F9A"/>
    <w:rsid w:val="0022295D"/>
    <w:rsid w:val="00261D65"/>
    <w:rsid w:val="002672CA"/>
    <w:rsid w:val="002837AB"/>
    <w:rsid w:val="00286110"/>
    <w:rsid w:val="002876C0"/>
    <w:rsid w:val="002971B9"/>
    <w:rsid w:val="002B0B18"/>
    <w:rsid w:val="002C4DBB"/>
    <w:rsid w:val="002E0D72"/>
    <w:rsid w:val="002E0F57"/>
    <w:rsid w:val="002E55BD"/>
    <w:rsid w:val="002E5B96"/>
    <w:rsid w:val="002E7184"/>
    <w:rsid w:val="00312509"/>
    <w:rsid w:val="00314573"/>
    <w:rsid w:val="003167BA"/>
    <w:rsid w:val="00331B78"/>
    <w:rsid w:val="003359B1"/>
    <w:rsid w:val="00337EB7"/>
    <w:rsid w:val="003571F9"/>
    <w:rsid w:val="00383DFB"/>
    <w:rsid w:val="00393849"/>
    <w:rsid w:val="00395C83"/>
    <w:rsid w:val="003C490C"/>
    <w:rsid w:val="003C70BD"/>
    <w:rsid w:val="003E008A"/>
    <w:rsid w:val="004437E9"/>
    <w:rsid w:val="00445C55"/>
    <w:rsid w:val="004476CD"/>
    <w:rsid w:val="00456113"/>
    <w:rsid w:val="004572B2"/>
    <w:rsid w:val="00464B3A"/>
    <w:rsid w:val="004661E2"/>
    <w:rsid w:val="004906B0"/>
    <w:rsid w:val="004A4F1E"/>
    <w:rsid w:val="004B0733"/>
    <w:rsid w:val="004B5A9A"/>
    <w:rsid w:val="004B6213"/>
    <w:rsid w:val="004C0C78"/>
    <w:rsid w:val="004D5960"/>
    <w:rsid w:val="00522894"/>
    <w:rsid w:val="00537BED"/>
    <w:rsid w:val="00544F19"/>
    <w:rsid w:val="005506C5"/>
    <w:rsid w:val="005527CF"/>
    <w:rsid w:val="00555FEA"/>
    <w:rsid w:val="00556D30"/>
    <w:rsid w:val="00560170"/>
    <w:rsid w:val="00561244"/>
    <w:rsid w:val="0057046D"/>
    <w:rsid w:val="00571A74"/>
    <w:rsid w:val="00571AA1"/>
    <w:rsid w:val="00574BF5"/>
    <w:rsid w:val="0057751F"/>
    <w:rsid w:val="00590907"/>
    <w:rsid w:val="005A3B8D"/>
    <w:rsid w:val="005C101A"/>
    <w:rsid w:val="005C37B8"/>
    <w:rsid w:val="005D5054"/>
    <w:rsid w:val="005E46C6"/>
    <w:rsid w:val="005F19E2"/>
    <w:rsid w:val="00601286"/>
    <w:rsid w:val="006123E8"/>
    <w:rsid w:val="00613A57"/>
    <w:rsid w:val="00623B96"/>
    <w:rsid w:val="006256F6"/>
    <w:rsid w:val="00627EAA"/>
    <w:rsid w:val="00654155"/>
    <w:rsid w:val="00660654"/>
    <w:rsid w:val="00667DF4"/>
    <w:rsid w:val="006851CE"/>
    <w:rsid w:val="006860F1"/>
    <w:rsid w:val="00690232"/>
    <w:rsid w:val="00694D28"/>
    <w:rsid w:val="006A6E20"/>
    <w:rsid w:val="006C3289"/>
    <w:rsid w:val="006D28A2"/>
    <w:rsid w:val="006E2F6F"/>
    <w:rsid w:val="00707383"/>
    <w:rsid w:val="007108A1"/>
    <w:rsid w:val="00713805"/>
    <w:rsid w:val="00717179"/>
    <w:rsid w:val="007234F9"/>
    <w:rsid w:val="00756E23"/>
    <w:rsid w:val="007720B7"/>
    <w:rsid w:val="00777B35"/>
    <w:rsid w:val="00783C7A"/>
    <w:rsid w:val="00786256"/>
    <w:rsid w:val="007868AC"/>
    <w:rsid w:val="00786E4C"/>
    <w:rsid w:val="007B036E"/>
    <w:rsid w:val="007B2E33"/>
    <w:rsid w:val="007C151D"/>
    <w:rsid w:val="007C5E16"/>
    <w:rsid w:val="007E4BC9"/>
    <w:rsid w:val="007F459E"/>
    <w:rsid w:val="007F5ABA"/>
    <w:rsid w:val="0080153C"/>
    <w:rsid w:val="0080167B"/>
    <w:rsid w:val="00806F47"/>
    <w:rsid w:val="0081593A"/>
    <w:rsid w:val="00816F5C"/>
    <w:rsid w:val="00831F0F"/>
    <w:rsid w:val="00840975"/>
    <w:rsid w:val="00851F99"/>
    <w:rsid w:val="0085544A"/>
    <w:rsid w:val="00860FFE"/>
    <w:rsid w:val="00863282"/>
    <w:rsid w:val="008716F6"/>
    <w:rsid w:val="008725FB"/>
    <w:rsid w:val="008744BD"/>
    <w:rsid w:val="008970B0"/>
    <w:rsid w:val="008B5244"/>
    <w:rsid w:val="008B7F59"/>
    <w:rsid w:val="008C60B2"/>
    <w:rsid w:val="008C6E27"/>
    <w:rsid w:val="008C7A1A"/>
    <w:rsid w:val="008F0881"/>
    <w:rsid w:val="008F3978"/>
    <w:rsid w:val="008F61FF"/>
    <w:rsid w:val="00901562"/>
    <w:rsid w:val="009027BF"/>
    <w:rsid w:val="00903F15"/>
    <w:rsid w:val="0091577B"/>
    <w:rsid w:val="009409AA"/>
    <w:rsid w:val="0094773A"/>
    <w:rsid w:val="009554DC"/>
    <w:rsid w:val="00995B52"/>
    <w:rsid w:val="009A7E1C"/>
    <w:rsid w:val="009B046B"/>
    <w:rsid w:val="009D3FE0"/>
    <w:rsid w:val="00A02C3D"/>
    <w:rsid w:val="00A10270"/>
    <w:rsid w:val="00A145BF"/>
    <w:rsid w:val="00A479A0"/>
    <w:rsid w:val="00A56D51"/>
    <w:rsid w:val="00A72C14"/>
    <w:rsid w:val="00A776E5"/>
    <w:rsid w:val="00A94D83"/>
    <w:rsid w:val="00A94F15"/>
    <w:rsid w:val="00AA124A"/>
    <w:rsid w:val="00AB786D"/>
    <w:rsid w:val="00AC5C66"/>
    <w:rsid w:val="00AD72E6"/>
    <w:rsid w:val="00AE1B5D"/>
    <w:rsid w:val="00AF4836"/>
    <w:rsid w:val="00AF63C7"/>
    <w:rsid w:val="00B072C1"/>
    <w:rsid w:val="00B2025B"/>
    <w:rsid w:val="00B23EA2"/>
    <w:rsid w:val="00B43A26"/>
    <w:rsid w:val="00B4472B"/>
    <w:rsid w:val="00B657EC"/>
    <w:rsid w:val="00B661B2"/>
    <w:rsid w:val="00BB462C"/>
    <w:rsid w:val="00BB5579"/>
    <w:rsid w:val="00BB6481"/>
    <w:rsid w:val="00BC0DE9"/>
    <w:rsid w:val="00BC2892"/>
    <w:rsid w:val="00BE03B7"/>
    <w:rsid w:val="00BF5EF6"/>
    <w:rsid w:val="00C03780"/>
    <w:rsid w:val="00C05654"/>
    <w:rsid w:val="00C267E7"/>
    <w:rsid w:val="00C275E6"/>
    <w:rsid w:val="00C353FE"/>
    <w:rsid w:val="00C3559A"/>
    <w:rsid w:val="00C37D29"/>
    <w:rsid w:val="00C57D09"/>
    <w:rsid w:val="00C6591A"/>
    <w:rsid w:val="00C669E4"/>
    <w:rsid w:val="00C74B92"/>
    <w:rsid w:val="00C76A06"/>
    <w:rsid w:val="00C82C9E"/>
    <w:rsid w:val="00C8506C"/>
    <w:rsid w:val="00C93B8B"/>
    <w:rsid w:val="00CA12C5"/>
    <w:rsid w:val="00CA3857"/>
    <w:rsid w:val="00CA6A98"/>
    <w:rsid w:val="00CB1CF0"/>
    <w:rsid w:val="00CB2F90"/>
    <w:rsid w:val="00CC542E"/>
    <w:rsid w:val="00CC5FA4"/>
    <w:rsid w:val="00D03339"/>
    <w:rsid w:val="00D14FA6"/>
    <w:rsid w:val="00D20893"/>
    <w:rsid w:val="00D212BB"/>
    <w:rsid w:val="00D36695"/>
    <w:rsid w:val="00D43194"/>
    <w:rsid w:val="00D534E7"/>
    <w:rsid w:val="00D80C4D"/>
    <w:rsid w:val="00D86662"/>
    <w:rsid w:val="00DB7EE9"/>
    <w:rsid w:val="00DE5B84"/>
    <w:rsid w:val="00DF04C3"/>
    <w:rsid w:val="00DF7ADA"/>
    <w:rsid w:val="00E03087"/>
    <w:rsid w:val="00E10BFB"/>
    <w:rsid w:val="00E12B58"/>
    <w:rsid w:val="00E161E8"/>
    <w:rsid w:val="00E1630E"/>
    <w:rsid w:val="00E16542"/>
    <w:rsid w:val="00E2039C"/>
    <w:rsid w:val="00E25150"/>
    <w:rsid w:val="00E332D0"/>
    <w:rsid w:val="00E35D6D"/>
    <w:rsid w:val="00E471E7"/>
    <w:rsid w:val="00E5122B"/>
    <w:rsid w:val="00E63473"/>
    <w:rsid w:val="00E72966"/>
    <w:rsid w:val="00E9383B"/>
    <w:rsid w:val="00EA08B1"/>
    <w:rsid w:val="00EA19BA"/>
    <w:rsid w:val="00EA533E"/>
    <w:rsid w:val="00EA5709"/>
    <w:rsid w:val="00EB2FC4"/>
    <w:rsid w:val="00EE3CFC"/>
    <w:rsid w:val="00EF786D"/>
    <w:rsid w:val="00F016B2"/>
    <w:rsid w:val="00F5237F"/>
    <w:rsid w:val="00F65C1A"/>
    <w:rsid w:val="00F73AAC"/>
    <w:rsid w:val="00F77206"/>
    <w:rsid w:val="00F95DC9"/>
    <w:rsid w:val="00FA4A38"/>
    <w:rsid w:val="00FB2E85"/>
    <w:rsid w:val="00FC5426"/>
    <w:rsid w:val="00FD22E9"/>
    <w:rsid w:val="00FD7784"/>
    <w:rsid w:val="00FE1DE4"/>
    <w:rsid w:val="00FF43EE"/>
    <w:rsid w:val="00FF49BE"/>
    <w:rsid w:val="00FF7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21CEE4"/>
  <w15:chartTrackingRefBased/>
  <w15:docId w15:val="{19300DAE-605C-4E43-93B2-E953FDADD5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7108A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C4DBB"/>
    <w:pPr>
      <w:keepNext/>
      <w:keepLines/>
      <w:spacing w:before="40" w:after="0" w:line="256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7108A1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7108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108A1"/>
    <w:rPr>
      <w:b/>
      <w:bCs/>
    </w:rPr>
  </w:style>
  <w:style w:type="character" w:styleId="Emphasis">
    <w:name w:val="Emphasis"/>
    <w:basedOn w:val="DefaultParagraphFont"/>
    <w:uiPriority w:val="20"/>
    <w:qFormat/>
    <w:rsid w:val="007108A1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48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48D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527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27CF"/>
  </w:style>
  <w:style w:type="paragraph" w:styleId="Footer">
    <w:name w:val="footer"/>
    <w:basedOn w:val="Normal"/>
    <w:link w:val="FooterChar"/>
    <w:uiPriority w:val="99"/>
    <w:unhideWhenUsed/>
    <w:rsid w:val="005527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27CF"/>
  </w:style>
  <w:style w:type="character" w:customStyle="1" w:styleId="Heading4Char">
    <w:name w:val="Heading 4 Char"/>
    <w:basedOn w:val="DefaultParagraphFont"/>
    <w:link w:val="Heading4"/>
    <w:uiPriority w:val="9"/>
    <w:rsid w:val="002C4DB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yperlink">
    <w:name w:val="Hyperlink"/>
    <w:basedOn w:val="DefaultParagraphFont"/>
    <w:uiPriority w:val="99"/>
    <w:semiHidden/>
    <w:unhideWhenUsed/>
    <w:rsid w:val="002C4DB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45C55"/>
    <w:pPr>
      <w:ind w:left="720"/>
      <w:contextualSpacing/>
    </w:pPr>
  </w:style>
  <w:style w:type="character" w:customStyle="1" w:styleId="f">
    <w:name w:val="f"/>
    <w:basedOn w:val="DefaultParagraphFont"/>
    <w:rsid w:val="005A3B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9189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A6CC90-35AC-4F50-B800-5C3AC55055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7</Words>
  <Characters>180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ye higby</dc:creator>
  <cp:keywords/>
  <dc:description/>
  <cp:lastModifiedBy>faye higby</cp:lastModifiedBy>
  <cp:revision>2</cp:revision>
  <cp:lastPrinted>2020-12-03T15:25:00Z</cp:lastPrinted>
  <dcterms:created xsi:type="dcterms:W3CDTF">2020-12-03T15:26:00Z</dcterms:created>
  <dcterms:modified xsi:type="dcterms:W3CDTF">2020-12-03T15:26:00Z</dcterms:modified>
</cp:coreProperties>
</file>